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ECCC888" w14:textId="39B4FC83" w:rsidR="00953FA8" w:rsidRDefault="008D6BF7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color w:val="000000"/>
          <w:sz w:val="48"/>
          <w:szCs w:val="48"/>
          <w:shd w:val="clear" w:color="auto" w:fill="D9D9D9"/>
        </w:rPr>
      </w:pPr>
      <w:r w:rsidRPr="008D6BF7">
        <w:rPr>
          <w:rFonts w:ascii="Georgia" w:eastAsia="Georgia" w:hAnsi="Georgia" w:cs="Georgia"/>
          <w:color w:val="76923C" w:themeColor="accent3" w:themeShade="BF"/>
          <w:sz w:val="48"/>
          <w:szCs w:val="48"/>
          <w:shd w:val="clear" w:color="auto" w:fill="FFFFFF" w:themeFill="background1"/>
        </w:rPr>
        <w:t xml:space="preserve">MyCommercialAD.com </w:t>
      </w:r>
      <w:r w:rsidR="006F2293" w:rsidRPr="008D6BF7">
        <w:rPr>
          <w:rFonts w:ascii="Georgia" w:eastAsia="Georgia" w:hAnsi="Georgia" w:cs="Georgia"/>
          <w:color w:val="76923C" w:themeColor="accent3" w:themeShade="BF"/>
          <w:sz w:val="48"/>
          <w:szCs w:val="48"/>
          <w:shd w:val="clear" w:color="auto" w:fill="FFFFFF" w:themeFill="background1"/>
        </w:rPr>
        <w:t>Progress Report</w:t>
      </w:r>
    </w:p>
    <w:p w14:paraId="0135E50C" w14:textId="2FAD55CC" w:rsidR="00953FA8" w:rsidRDefault="008D6BF7" w:rsidP="008D6BF7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Georgia" w:eastAsia="Georgia" w:hAnsi="Georgia" w:cs="Georgia"/>
        </w:rPr>
      </w:pPr>
      <w:r>
        <w:rPr>
          <w:rFonts w:ascii="Georgia" w:eastAsia="Georgia" w:hAnsi="Georgia" w:cs="Georgia"/>
          <w:noProof/>
        </w:rPr>
        <w:drawing>
          <wp:inline distT="0" distB="0" distL="0" distR="0" wp14:anchorId="5923447C" wp14:editId="43EFAB37">
            <wp:extent cx="1314450" cy="63806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493" cy="6643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41F940" w14:textId="77777777" w:rsidR="008D6BF7" w:rsidRDefault="008D6BF7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tbl>
      <w:tblPr>
        <w:tblStyle w:val="TableGrid"/>
        <w:tblW w:w="9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1280"/>
        <w:gridCol w:w="1525"/>
        <w:gridCol w:w="635"/>
        <w:gridCol w:w="990"/>
        <w:gridCol w:w="3420"/>
      </w:tblGrid>
      <w:tr w:rsidR="008D6BF7" w:rsidRPr="008D6BF7" w14:paraId="5D9204BC" w14:textId="77777777" w:rsidTr="00CB1A91">
        <w:tc>
          <w:tcPr>
            <w:tcW w:w="4675" w:type="dxa"/>
            <w:gridSpan w:val="3"/>
          </w:tcPr>
          <w:p w14:paraId="4F0E2FDB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Status Report Date:</w:t>
            </w: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</w:t>
            </w:r>
          </w:p>
        </w:tc>
        <w:tc>
          <w:tcPr>
            <w:tcW w:w="5045" w:type="dxa"/>
            <w:gridSpan w:val="3"/>
          </w:tcPr>
          <w:p w14:paraId="6E4EBC13" w14:textId="5F147773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>2019-09-</w:t>
            </w:r>
            <w:r w:rsidR="00CB1A91">
              <w:rPr>
                <w:rFonts w:ascii="Georgia" w:eastAsia="Georgia" w:hAnsi="Georgia" w:cs="Georgia"/>
                <w:sz w:val="22"/>
                <w:szCs w:val="22"/>
              </w:rPr>
              <w:t>10</w:t>
            </w:r>
            <w:bookmarkStart w:id="0" w:name="_GoBack"/>
            <w:bookmarkEnd w:id="0"/>
          </w:p>
        </w:tc>
      </w:tr>
      <w:tr w:rsidR="008D6BF7" w:rsidRPr="008D6BF7" w14:paraId="0DC51F6D" w14:textId="77777777" w:rsidTr="00CB1A91">
        <w:tc>
          <w:tcPr>
            <w:tcW w:w="4675" w:type="dxa"/>
            <w:gridSpan w:val="3"/>
          </w:tcPr>
          <w:p w14:paraId="45CC866D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Project team members:</w:t>
            </w:r>
          </w:p>
        </w:tc>
        <w:tc>
          <w:tcPr>
            <w:tcW w:w="5045" w:type="dxa"/>
            <w:gridSpan w:val="3"/>
          </w:tcPr>
          <w:p w14:paraId="524DCD2D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>Clarence Mitchell</w:t>
            </w:r>
          </w:p>
        </w:tc>
      </w:tr>
      <w:tr w:rsidR="008D6BF7" w:rsidRPr="008D6BF7" w14:paraId="6DA79810" w14:textId="77777777" w:rsidTr="00CB1A91">
        <w:tc>
          <w:tcPr>
            <w:tcW w:w="4675" w:type="dxa"/>
            <w:gridSpan w:val="3"/>
          </w:tcPr>
          <w:p w14:paraId="5E535789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Advisor name:</w:t>
            </w:r>
          </w:p>
        </w:tc>
        <w:tc>
          <w:tcPr>
            <w:tcW w:w="5045" w:type="dxa"/>
            <w:gridSpan w:val="3"/>
          </w:tcPr>
          <w:p w14:paraId="3E5212CA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>Dr. Eric Tao</w:t>
            </w:r>
          </w:p>
        </w:tc>
      </w:tr>
      <w:tr w:rsidR="008D6BF7" w:rsidRPr="008D6BF7" w14:paraId="29623327" w14:textId="77777777" w:rsidTr="00CB1A91">
        <w:trPr>
          <w:trHeight w:val="405"/>
        </w:trPr>
        <w:tc>
          <w:tcPr>
            <w:tcW w:w="4675" w:type="dxa"/>
            <w:gridSpan w:val="3"/>
          </w:tcPr>
          <w:p w14:paraId="51817EFE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Client/Sponsor name (if applicable):</w:t>
            </w:r>
          </w:p>
        </w:tc>
        <w:tc>
          <w:tcPr>
            <w:tcW w:w="5045" w:type="dxa"/>
            <w:gridSpan w:val="3"/>
          </w:tcPr>
          <w:p w14:paraId="6FF1C6BD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N/A  </w:t>
            </w:r>
          </w:p>
        </w:tc>
      </w:tr>
      <w:tr w:rsidR="008D6BF7" w:rsidRPr="008D6BF7" w14:paraId="11B20DF3" w14:textId="77777777" w:rsidTr="00CB1A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14:paraId="4D3A4AA2" w14:textId="77777777" w:rsidR="008D6BF7" w:rsidRPr="008D6BF7" w:rsidRDefault="008D6BF7" w:rsidP="00AA1856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Status Period:</w:t>
            </w: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</w:tcPr>
          <w:p w14:paraId="504E0A8F" w14:textId="77777777" w:rsidR="008D6BF7" w:rsidRPr="008D6BF7" w:rsidRDefault="008D6BF7" w:rsidP="00AA1856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 </w:t>
            </w: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From:</w:t>
            </w: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  </w:t>
            </w:r>
          </w:p>
        </w:tc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CF7E464" w14:textId="466DA360" w:rsidR="008D6BF7" w:rsidRPr="008D6BF7" w:rsidRDefault="00CB1A91" w:rsidP="00AA1856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>September 3, 2019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2D01C55E" w14:textId="77777777" w:rsidR="008D6BF7" w:rsidRPr="008D6BF7" w:rsidRDefault="008D6BF7" w:rsidP="00AA1856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To:</w:t>
            </w: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</w:tcPr>
          <w:p w14:paraId="37FD7659" w14:textId="3A7EC14D" w:rsidR="008D6BF7" w:rsidRPr="008D6BF7" w:rsidRDefault="008D6BF7" w:rsidP="00AA1856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September </w:t>
            </w:r>
            <w:r w:rsidR="00CB1A91">
              <w:rPr>
                <w:rFonts w:ascii="Georgia" w:eastAsia="Georgia" w:hAnsi="Georgia" w:cs="Georgia"/>
                <w:sz w:val="22"/>
                <w:szCs w:val="22"/>
              </w:rPr>
              <w:t>10</w:t>
            </w:r>
            <w:r w:rsidRPr="008D6BF7">
              <w:rPr>
                <w:rFonts w:ascii="Georgia" w:eastAsia="Georgia" w:hAnsi="Georgia" w:cs="Georgia"/>
                <w:sz w:val="22"/>
                <w:szCs w:val="22"/>
              </w:rPr>
              <w:t>, 2019</w:t>
            </w:r>
          </w:p>
        </w:tc>
      </w:tr>
    </w:tbl>
    <w:p w14:paraId="1AA88432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4DE42BEF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Cost performance [cost variance] % under/over estimated hours</w:t>
      </w:r>
    </w:p>
    <w:p w14:paraId="45764B63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Schedule performance [schedule variance] % ahead/behind schedule</w:t>
      </w:r>
    </w:p>
    <w:p w14:paraId="6636ED74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953FA8" w14:paraId="003D31FA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4068D5" w14:textId="77777777" w:rsidR="00953FA8" w:rsidRDefault="00953F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02B096" w14:textId="77777777" w:rsidR="00953FA8" w:rsidRDefault="006F22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$ or #of hours</w:t>
            </w:r>
          </w:p>
        </w:tc>
      </w:tr>
      <w:tr w:rsidR="00953FA8" w14:paraId="5AC845F8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B3023C" w14:textId="77777777" w:rsidR="00953FA8" w:rsidRDefault="006F22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Planned hours to date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699D66" w14:textId="1C05E619" w:rsidR="00953FA8" w:rsidRDefault="008D6BF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42 Hours</w:t>
            </w:r>
          </w:p>
        </w:tc>
      </w:tr>
      <w:tr w:rsidR="00953FA8" w14:paraId="63DD05A2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3114DB" w14:textId="77777777" w:rsidR="00953FA8" w:rsidRDefault="006F22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Actual hours to date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FA06A1" w14:textId="2816D9D7" w:rsidR="00953FA8" w:rsidRDefault="008D6BF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35 Hours</w:t>
            </w:r>
          </w:p>
        </w:tc>
      </w:tr>
      <w:tr w:rsidR="00953FA8" w14:paraId="4737975C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E0C11" w14:textId="77777777" w:rsidR="00953FA8" w:rsidRDefault="006F22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Approved total project hours 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91B773" w14:textId="69156D40" w:rsidR="00953FA8" w:rsidRDefault="008D6BF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42 Hours</w:t>
            </w:r>
          </w:p>
        </w:tc>
      </w:tr>
      <w:tr w:rsidR="00953FA8" w14:paraId="664CB0EF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B6836E" w14:textId="77777777" w:rsidR="00953FA8" w:rsidRDefault="006F22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Estimated total hours at completion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DCF918" w14:textId="628DE2D7" w:rsidR="00953FA8" w:rsidRDefault="008D6BF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35 Hours</w:t>
            </w:r>
          </w:p>
        </w:tc>
      </w:tr>
    </w:tbl>
    <w:p w14:paraId="272CA8E7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0"/>
          <w:szCs w:val="20"/>
        </w:rPr>
      </w:pPr>
    </w:p>
    <w:p w14:paraId="775864DB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Issues requiring advisor/client attention</w:t>
      </w:r>
    </w:p>
    <w:p w14:paraId="15221594" w14:textId="136DF26F" w:rsidR="00953FA8" w:rsidRDefault="00CB1A91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None</w:t>
      </w:r>
      <w:r w:rsidR="008D6BF7">
        <w:rPr>
          <w:rFonts w:ascii="Georgia" w:eastAsia="Georgia" w:hAnsi="Georgia" w:cs="Georgia"/>
          <w:sz w:val="22"/>
          <w:szCs w:val="22"/>
        </w:rPr>
        <w:t>.</w:t>
      </w:r>
    </w:p>
    <w:p w14:paraId="57A29785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2</w:t>
      </w:r>
    </w:p>
    <w:p w14:paraId="139BB178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56F40E80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Changes to scope, schedule, hours during this period</w:t>
      </w:r>
    </w:p>
    <w:p w14:paraId="6BDD3065" w14:textId="0C2EFACD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1</w:t>
      </w:r>
      <w:r w:rsidR="008D6BF7">
        <w:rPr>
          <w:rFonts w:ascii="Georgia" w:eastAsia="Georgia" w:hAnsi="Georgia" w:cs="Georgia"/>
          <w:sz w:val="22"/>
          <w:szCs w:val="22"/>
        </w:rPr>
        <w:t xml:space="preserve"> None</w:t>
      </w:r>
    </w:p>
    <w:p w14:paraId="1F96821D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2</w:t>
      </w:r>
    </w:p>
    <w:p w14:paraId="6C0A49E8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61C22C09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Major problems encountered and planned action to resolve</w:t>
      </w:r>
    </w:p>
    <w:p w14:paraId="7D11FBF1" w14:textId="5CF18BFF" w:rsidR="00953FA8" w:rsidRDefault="006F2293" w:rsidP="00CB1A91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1</w:t>
      </w:r>
      <w:r w:rsidR="008D6BF7">
        <w:rPr>
          <w:rFonts w:ascii="Georgia" w:eastAsia="Georgia" w:hAnsi="Georgia" w:cs="Georgia"/>
          <w:sz w:val="22"/>
          <w:szCs w:val="22"/>
        </w:rPr>
        <w:t xml:space="preserve"> </w:t>
      </w:r>
      <w:r w:rsidR="00CB1A91">
        <w:rPr>
          <w:rFonts w:ascii="Georgia" w:eastAsia="Georgia" w:hAnsi="Georgia" w:cs="Georgia"/>
          <w:sz w:val="22"/>
          <w:szCs w:val="22"/>
        </w:rPr>
        <w:t>None</w:t>
      </w:r>
    </w:p>
    <w:p w14:paraId="35FB3F44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02B6F125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Issues identified this period and required action</w:t>
      </w:r>
    </w:p>
    <w:p w14:paraId="3F4DB8F6" w14:textId="34F276D9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1</w:t>
      </w:r>
      <w:r w:rsidR="008D6BF7">
        <w:rPr>
          <w:rFonts w:ascii="Georgia" w:eastAsia="Georgia" w:hAnsi="Georgia" w:cs="Georgia"/>
          <w:sz w:val="22"/>
          <w:szCs w:val="22"/>
        </w:rPr>
        <w:t xml:space="preserve"> None</w:t>
      </w:r>
    </w:p>
    <w:p w14:paraId="23BD88C4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2</w:t>
      </w:r>
    </w:p>
    <w:p w14:paraId="3934980D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31BA0430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Major accomplishments in the past period</w:t>
      </w:r>
    </w:p>
    <w:p w14:paraId="483F7AA1" w14:textId="1A1B77E6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1</w:t>
      </w:r>
      <w:r w:rsidR="00CB1A91">
        <w:rPr>
          <w:rFonts w:ascii="Georgia" w:eastAsia="Georgia" w:hAnsi="Georgia" w:cs="Georgia"/>
          <w:sz w:val="22"/>
          <w:szCs w:val="22"/>
        </w:rPr>
        <w:t xml:space="preserve"> Broke the tasks down in to several  test projects that were easier to code and test </w:t>
      </w:r>
    </w:p>
    <w:p w14:paraId="4650607C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2</w:t>
      </w:r>
    </w:p>
    <w:p w14:paraId="14924167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49E3C36A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Client feedback from this week (if applicable)</w:t>
      </w:r>
    </w:p>
    <w:p w14:paraId="41CC9FC9" w14:textId="3A92D0C3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1</w:t>
      </w:r>
      <w:r w:rsidR="008D6BF7">
        <w:rPr>
          <w:rFonts w:ascii="Georgia" w:eastAsia="Georgia" w:hAnsi="Georgia" w:cs="Georgia"/>
          <w:sz w:val="22"/>
          <w:szCs w:val="22"/>
        </w:rPr>
        <w:t xml:space="preserve"> N/a</w:t>
      </w:r>
    </w:p>
    <w:p w14:paraId="621AB989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2</w:t>
      </w:r>
    </w:p>
    <w:sectPr w:rsidR="00953FA8" w:rsidSect="008D6BF7">
      <w:headerReference w:type="default" r:id="rId7"/>
      <w:footerReference w:type="default" r:id="rId8"/>
      <w:pgSz w:w="12240" w:h="15840" w:code="1"/>
      <w:pgMar w:top="1008" w:right="1440" w:bottom="1008" w:left="1440" w:header="0" w:footer="57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6ABC7A" w14:textId="77777777" w:rsidR="005B738B" w:rsidRDefault="005B738B">
      <w:r>
        <w:separator/>
      </w:r>
    </w:p>
  </w:endnote>
  <w:endnote w:type="continuationSeparator" w:id="0">
    <w:p w14:paraId="6FC2EFAB" w14:textId="77777777" w:rsidR="005B738B" w:rsidRDefault="005B73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FB4585" w14:textId="77777777" w:rsidR="00953FA8" w:rsidRDefault="006F2293">
    <w:pPr>
      <w:pBdr>
        <w:top w:val="nil"/>
        <w:left w:val="nil"/>
        <w:bottom w:val="nil"/>
        <w:right w:val="nil"/>
        <w:between w:val="nil"/>
      </w:pBdr>
      <w:tabs>
        <w:tab w:val="right" w:pos="9360"/>
      </w:tabs>
      <w:spacing w:after="720"/>
      <w:rPr>
        <w:rFonts w:ascii="Arial" w:eastAsia="Arial" w:hAnsi="Arial" w:cs="Arial"/>
        <w:sz w:val="20"/>
        <w:szCs w:val="20"/>
      </w:rPr>
    </w:pPr>
    <w:r>
      <w:rPr>
        <w:rFonts w:ascii="Arial" w:eastAsia="Arial" w:hAnsi="Arial" w:cs="Arial"/>
        <w:sz w:val="20"/>
        <w:szCs w:val="20"/>
      </w:rPr>
      <w:tab/>
    </w:r>
    <w:r>
      <w:rPr>
        <w:rFonts w:ascii="Arial" w:eastAsia="Arial" w:hAnsi="Arial" w:cs="Arial"/>
        <w:sz w:val="20"/>
        <w:szCs w:val="20"/>
      </w:rPr>
      <w:tab/>
    </w:r>
    <w:r>
      <w:rPr>
        <w:rFonts w:ascii="Arial" w:eastAsia="Arial" w:hAnsi="Arial" w:cs="Arial"/>
        <w:sz w:val="20"/>
        <w:szCs w:val="20"/>
      </w:rPr>
      <w:fldChar w:fldCharType="begin"/>
    </w:r>
    <w:r>
      <w:rPr>
        <w:rFonts w:ascii="Arial" w:eastAsia="Arial" w:hAnsi="Arial" w:cs="Arial"/>
        <w:sz w:val="20"/>
        <w:szCs w:val="20"/>
      </w:rPr>
      <w:instrText>PAGE</w:instrText>
    </w:r>
    <w:r>
      <w:rPr>
        <w:rFonts w:ascii="Arial" w:eastAsia="Arial" w:hAnsi="Arial" w:cs="Arial"/>
        <w:sz w:val="20"/>
        <w:szCs w:val="20"/>
      </w:rPr>
      <w:fldChar w:fldCharType="separate"/>
    </w:r>
    <w:r w:rsidR="008D6BF7">
      <w:rPr>
        <w:rFonts w:ascii="Arial" w:eastAsia="Arial" w:hAnsi="Arial" w:cs="Arial"/>
        <w:noProof/>
        <w:sz w:val="20"/>
        <w:szCs w:val="20"/>
      </w:rPr>
      <w:t>1</w:t>
    </w:r>
    <w:r>
      <w:rPr>
        <w:rFonts w:ascii="Arial" w:eastAsia="Arial" w:hAnsi="Arial" w:cs="Arial"/>
        <w:sz w:val="20"/>
        <w:szCs w:val="20"/>
      </w:rPr>
      <w:fldChar w:fldCharType="end"/>
    </w:r>
    <w:r>
      <w:rPr>
        <w:rFonts w:ascii="Arial" w:eastAsia="Arial" w:hAnsi="Arial" w:cs="Arial"/>
        <w:sz w:val="20"/>
        <w:szCs w:val="20"/>
      </w:rPr>
      <w:t xml:space="preserve"> of </w:t>
    </w:r>
    <w:r>
      <w:rPr>
        <w:rFonts w:ascii="Arial" w:eastAsia="Arial" w:hAnsi="Arial" w:cs="Arial"/>
        <w:sz w:val="20"/>
        <w:szCs w:val="20"/>
      </w:rPr>
      <w:fldChar w:fldCharType="begin"/>
    </w:r>
    <w:r>
      <w:rPr>
        <w:rFonts w:ascii="Arial" w:eastAsia="Arial" w:hAnsi="Arial" w:cs="Arial"/>
        <w:sz w:val="20"/>
        <w:szCs w:val="20"/>
      </w:rPr>
      <w:instrText>NUMPAGES</w:instrText>
    </w:r>
    <w:r>
      <w:rPr>
        <w:rFonts w:ascii="Arial" w:eastAsia="Arial" w:hAnsi="Arial" w:cs="Arial"/>
        <w:sz w:val="20"/>
        <w:szCs w:val="20"/>
      </w:rPr>
      <w:fldChar w:fldCharType="separate"/>
    </w:r>
    <w:r w:rsidR="008D6BF7">
      <w:rPr>
        <w:rFonts w:ascii="Arial" w:eastAsia="Arial" w:hAnsi="Arial" w:cs="Arial"/>
        <w:noProof/>
        <w:sz w:val="20"/>
        <w:szCs w:val="20"/>
      </w:rPr>
      <w:t>1</w:t>
    </w:r>
    <w:r>
      <w:rPr>
        <w:rFonts w:ascii="Arial" w:eastAsia="Arial" w:hAnsi="Arial" w:cs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2D851E" w14:textId="77777777" w:rsidR="005B738B" w:rsidRDefault="005B738B">
      <w:r>
        <w:separator/>
      </w:r>
    </w:p>
  </w:footnote>
  <w:footnote w:type="continuationSeparator" w:id="0">
    <w:p w14:paraId="6273DB4A" w14:textId="77777777" w:rsidR="005B738B" w:rsidRDefault="005B73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8FCC3C" w14:textId="77777777" w:rsidR="00953FA8" w:rsidRDefault="006F229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rFonts w:ascii="Arial" w:eastAsia="Arial" w:hAnsi="Arial" w:cs="Arial"/>
        <w:sz w:val="18"/>
        <w:szCs w:val="18"/>
      </w:rPr>
    </w:pPr>
    <w:r>
      <w:rPr>
        <w:rFonts w:ascii="Arial" w:eastAsia="Arial" w:hAnsi="Arial" w:cs="Arial"/>
        <w:sz w:val="18"/>
        <w:szCs w:val="18"/>
      </w:rPr>
      <w:t xml:space="preserve">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sTQ2MjIyMTQ0NDVV0lEKTi0uzszPAykwqgUAa4+nCywAAAA="/>
  </w:docVars>
  <w:rsids>
    <w:rsidRoot w:val="00953FA8"/>
    <w:rsid w:val="00031F46"/>
    <w:rsid w:val="000D3799"/>
    <w:rsid w:val="005B738B"/>
    <w:rsid w:val="006F2293"/>
    <w:rsid w:val="008D6BF7"/>
    <w:rsid w:val="00953FA8"/>
    <w:rsid w:val="00CB1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54158"/>
  <w15:docId w15:val="{379929DA-BFA8-41DE-BD4C-DD4F689EC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60"/>
      <w:outlineLvl w:val="0"/>
    </w:pPr>
    <w:rPr>
      <w:rFonts w:ascii="Arial" w:eastAsia="Arial" w:hAnsi="Arial" w:cs="Arial"/>
      <w:b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TableGrid">
    <w:name w:val="Table Grid"/>
    <w:basedOn w:val="TableNormal"/>
    <w:uiPriority w:val="39"/>
    <w:rsid w:val="008D6B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56</Words>
  <Characters>819</Characters>
  <Application>Microsoft Office Word</Application>
  <DocSecurity>0</DocSecurity>
  <Lines>74</Lines>
  <Paragraphs>34</Paragraphs>
  <ScaleCrop>false</ScaleCrop>
  <Company/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Larsen Aster</cp:lastModifiedBy>
  <cp:revision>4</cp:revision>
  <dcterms:created xsi:type="dcterms:W3CDTF">2019-09-04T05:22:00Z</dcterms:created>
  <dcterms:modified xsi:type="dcterms:W3CDTF">2019-09-11T05:36:00Z</dcterms:modified>
</cp:coreProperties>
</file>